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rgin</w:t>
      </w:r>
      <w:r>
        <w:t xml:space="preserve"> </w:t>
      </w:r>
      <w:r>
        <w:t xml:space="preserve">Islands</w:t>
      </w:r>
      <w:r>
        <w:t xml:space="preserve"> </w:t>
      </w:r>
      <w:r>
        <w:t xml:space="preserve">(U.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Virgin Islands (U.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Virgin Islands (U.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rgin Islands (U.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Virgin Islands (U.S.) received a score of 2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Virgin Islands (U.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Virgin Islands (U.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Virgin Islands (U.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Virgin Islands (U.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Virgin Islands (U.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Virgin Islands (U.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Virgin Islands (U.S.)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Virgin Islands (U.S.)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Virgin Islands (U.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Virgin Islands (U.S.)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Virgin Islands (U.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Virgin Islands (U.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Virgin Islands (U.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Virgin Islands (U.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51:10Z</dcterms:created>
  <dcterms:modified xsi:type="dcterms:W3CDTF">2024-11-11T21: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Virgin Islands (U.S.) Country Report</vt:lpwstr>
  </property>
  <property fmtid="{D5CDD505-2E9C-101B-9397-08002B2CF9AE}" pid="10" name="toc-title">
    <vt:lpwstr>Table of contents</vt:lpwstr>
  </property>
</Properties>
</file>